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Cs/>
          <w:b/>
        </w:rPr>
        <w:t xml:space="preserve">Webovou stránku</w:t>
      </w:r>
      <w:r>
        <w:rPr>
          <w:bCs/>
          <w:b/>
        </w:rPr>
        <w:t xml:space="preserve"> </w:t>
      </w:r>
      <w:r>
        <w:rPr>
          <w:smallCaps/>
          <w:bCs/>
          <w:b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pas-login"/>
          <w:p>
            <w:pPr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numPr>
          <w:ilvl w:val="0"/>
          <w:numId w:val="1001"/>
        </w:numPr>
        <w:pStyle w:val="Compact"/>
      </w:pPr>
      <w:r>
        <w:t xml:space="preserve">jméno</w:t>
      </w:r>
    </w:p>
    <w:p>
      <w:pPr>
        <w:numPr>
          <w:ilvl w:val="0"/>
          <w:numId w:val="1001"/>
        </w:numPr>
        <w:pStyle w:val="Compact"/>
      </w:pPr>
      <w:r>
        <w:t xml:space="preserve">příjmení</w:t>
      </w:r>
    </w:p>
    <w:p>
      <w:pPr>
        <w:numPr>
          <w:ilvl w:val="0"/>
          <w:numId w:val="1001"/>
        </w:numPr>
        <w:pStyle w:val="Compact"/>
      </w:pPr>
      <w:r>
        <w:t xml:space="preserve">platná emailová adresa</w:t>
      </w:r>
    </w:p>
    <w:p>
      <w:pPr>
        <w:numPr>
          <w:ilvl w:val="0"/>
          <w:numId w:val="1001"/>
        </w:numPr>
        <w:pStyle w:val="Compact"/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pas-main"/>
          <w:p>
            <w:pPr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pas-karty"/>
          <w:p>
            <w:pPr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Zapsat</w:t>
      </w:r>
      <w:r>
        <w:t xml:space="preserve">: Zápis nového nálezu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je nálezy</w:t>
      </w:r>
      <w:r>
        <w:t xml:space="preserve">: Výčet nálezů, které jsem zaevidoval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ybrat</w:t>
      </w:r>
      <w:r>
        <w:t xml:space="preserve">: Výběr mých nálezů dle zadaných kritérií;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5" w:name="fig-pas-spoluprace"/>
          <w:p>
            <w:pPr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numPr>
          <w:ilvl w:val="0"/>
          <w:numId w:val="1003"/>
        </w:numPr>
        <w:pStyle w:val="Compact"/>
      </w:pPr>
      <w:r>
        <w:t xml:space="preserve">zaměřit polohu nálezu,</w:t>
      </w:r>
    </w:p>
    <w:p>
      <w:pPr>
        <w:numPr>
          <w:ilvl w:val="0"/>
          <w:numId w:val="1003"/>
        </w:numPr>
        <w:pStyle w:val="Compact"/>
      </w:pPr>
      <w:r>
        <w:t xml:space="preserve">zapsat hloubku nálezu,</w:t>
      </w:r>
    </w:p>
    <w:p>
      <w:pPr>
        <w:numPr>
          <w:ilvl w:val="0"/>
          <w:numId w:val="1003"/>
        </w:numPr>
        <w:pStyle w:val="Compact"/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numPr>
          <w:ilvl w:val="0"/>
          <w:numId w:val="1004"/>
        </w:numPr>
        <w:pStyle w:val="Compact"/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numPr>
          <w:ilvl w:val="0"/>
          <w:numId w:val="1004"/>
        </w:numPr>
        <w:pStyle w:val="Compact"/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Cs/>
          <w:i/>
        </w:rPr>
        <w:t xml:space="preserve">Poloha, (parc. č.)</w:t>
      </w:r>
    </w:p>
    <w:p>
      <w:pPr>
        <w:numPr>
          <w:ilvl w:val="0"/>
          <w:numId w:val="1004"/>
        </w:numPr>
        <w:pStyle w:val="Compact"/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Vyplním datum nálezu.</w:t>
      </w:r>
    </w:p>
    <w:p>
      <w:pPr>
        <w:numPr>
          <w:ilvl w:val="0"/>
          <w:numId w:val="1004"/>
        </w:numPr>
        <w:pStyle w:val="Compact"/>
      </w:pPr>
      <w:r>
        <w:t xml:space="preserve">Specifikuji nálezové okolnosti a hloubku nálezu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pas-nalez"/>
          <w:p>
            <w:pPr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5" w:name="fig-pas-mapa"/>
          <w:p>
            <w:pPr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numPr>
          <w:ilvl w:val="1"/>
          <w:numId w:val="1006"/>
        </w:numPr>
        <w:pStyle w:val="Compact"/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0" w:name="fig-pas-detail"/>
          <w:p>
            <w:pPr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pas-uloz"/>
          <w:p>
            <w:pPr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0" w:name="fig-pas-foto"/>
          <w:p>
            <w:pPr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Cs/>
          <w:i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77" w:name="fig-pas-moje"/>
          <w:p>
            <w:pPr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3" w:name="fig-pas-da1"/>
          <w:p>
            <w:pPr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88" w:name="fig-pas-da2"/>
          <w:p>
            <w:pPr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description>Základní principy spolupráce a pokyny pro používání AMČR-PAS amatérskými spolupracovníky.</dc:description>
  <dc:language>cs</dc:language>
  <cp:keywords/>
  <dcterms:created xsi:type="dcterms:W3CDTF">2023-09-20T13:15:34Z</dcterms:created>
  <dcterms:modified xsi:type="dcterms:W3CDTF">2023-09-20T13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18. 3. 2021</vt:lpwstr>
  </property>
  <property fmtid="{D5CDD505-2E9C-101B-9397-08002B2CF9AE}" pid="10" name="date-format">
    <vt:lpwstr>D. M. YYYY</vt:lpwstr>
  </property>
  <property fmtid="{D5CDD505-2E9C-101B-9397-08002B2CF9AE}" pid="11" name="doi">
    <vt:lpwstr>10.5281/zenodo.814163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Na této stránce…</vt:lpwstr>
  </property>
</Properties>
</file>